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D50F0" w14:textId="77777777" w:rsidR="00DE28FD" w:rsidRDefault="004B3370" w:rsidP="00DE28FD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475076F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DE28FD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45A6BAF7" w14:textId="77777777" w:rsidR="00DE28FD" w:rsidRDefault="00DE28FD" w:rsidP="00DE28FD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285F5CEA" w14:textId="77777777" w:rsidR="00DE28FD" w:rsidRDefault="00DE28FD" w:rsidP="00DE28FD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6D7C45E9" w14:textId="77777777" w:rsidR="00DE28FD" w:rsidRDefault="00DE28FD" w:rsidP="00DE28FD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8</w:t>
      </w:r>
    </w:p>
    <w:p w14:paraId="379D0B75" w14:textId="70FBECCE" w:rsidR="00DE28FD" w:rsidRPr="00DE28FD" w:rsidRDefault="00DE28FD" w:rsidP="00DE28FD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3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Carbon Footprint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Confidence Interval for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the Correlation</w:t>
      </w:r>
    </w:p>
    <w:p w14:paraId="7088A495" w14:textId="0AAD5B87" w:rsidR="008B02EE" w:rsidRDefault="00000000">
      <w:pPr>
        <w:pStyle w:val="Heading2"/>
      </w:pPr>
      <w:r>
        <w:t>Reading in the data:</w:t>
      </w:r>
    </w:p>
    <w:p w14:paraId="451EEE53" w14:textId="77777777" w:rsidR="008B02EE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7/carbon_footprint_sandwich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 xml:space="preserve">(data) </w:t>
      </w:r>
      <w:r>
        <w:rPr>
          <w:rStyle w:val="CommentTok"/>
        </w:rPr>
        <w:t># so we can refer to variable names</w:t>
      </w:r>
    </w:p>
    <w:p w14:paraId="4EA9CC47" w14:textId="77777777" w:rsidR="008B02EE" w:rsidRDefault="00000000">
      <w:pPr>
        <w:pStyle w:val="Heading2"/>
      </w:pPr>
      <w:bookmarkStart w:id="1" w:name="X9f5f34df22b2bc2a91b15a01154db26c5393f65"/>
      <w:bookmarkEnd w:id="0"/>
      <w:r>
        <w:t>To compute the correlation coefficient between carbon footprint and energy content</w:t>
      </w:r>
    </w:p>
    <w:p w14:paraId="630EAFBC" w14:textId="77777777" w:rsidR="008B02EE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EnergyContent..kCal., Carbon.footprint..g.CO2.eq..)</w:t>
      </w:r>
    </w:p>
    <w:p w14:paraId="4578A75F" w14:textId="77777777" w:rsidR="008B02EE" w:rsidRDefault="00000000">
      <w:pPr>
        <w:pStyle w:val="SourceCode"/>
      </w:pPr>
      <w:r>
        <w:rPr>
          <w:rStyle w:val="VerbatimChar"/>
        </w:rPr>
        <w:t>## [1] 0.6208991</w:t>
      </w:r>
    </w:p>
    <w:p w14:paraId="40B9CCD1" w14:textId="77777777" w:rsidR="008B02EE" w:rsidRDefault="00000000">
      <w:pPr>
        <w:pStyle w:val="Heading2"/>
      </w:pPr>
      <w:bookmarkStart w:id="2" w:name="X730b0fc76415d78d94b52b3a51b7f1b9636f3c1"/>
      <w:bookmarkEnd w:id="1"/>
      <w:r>
        <w:t>To obtain a bootstrap sample of the sandwiches</w:t>
      </w:r>
    </w:p>
    <w:p w14:paraId="32F33795" w14:textId="77777777" w:rsidR="008B02EE" w:rsidRDefault="00000000">
      <w:pPr>
        <w:pStyle w:val="SourceCode"/>
      </w:pPr>
      <w:r>
        <w:rPr>
          <w:rStyle w:val="FunctionTok"/>
        </w:rPr>
        <w:t>sample</w:t>
      </w:r>
      <w:r>
        <w:rPr>
          <w:rStyle w:val="NormalTok"/>
        </w:rPr>
        <w:t xml:space="preserve">(Sandwich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7A817CF" w14:textId="77777777" w:rsidR="008B02EE" w:rsidRDefault="00000000">
      <w:pPr>
        <w:pStyle w:val="SourceCode"/>
      </w:pPr>
      <w:r>
        <w:rPr>
          <w:rStyle w:val="VerbatimChar"/>
        </w:rPr>
        <w:t xml:space="preserve">##  [1] "Prawn, Mayo"                  "Tuna, Cucumber"              </w:t>
      </w:r>
      <w:r>
        <w:br/>
      </w:r>
      <w:r>
        <w:rPr>
          <w:rStyle w:val="VerbatimChar"/>
        </w:rPr>
        <w:t xml:space="preserve">##  [3] "Chicken, Sweetcorn"           "Chicken, Bacon"              </w:t>
      </w:r>
      <w:r>
        <w:br/>
      </w:r>
      <w:r>
        <w:rPr>
          <w:rStyle w:val="VerbatimChar"/>
        </w:rPr>
        <w:t xml:space="preserve">##  [5] "Ham, Salad"                   "Ham, Mustard"                </w:t>
      </w:r>
      <w:r>
        <w:br/>
      </w:r>
      <w:r>
        <w:rPr>
          <w:rStyle w:val="VerbatimChar"/>
        </w:rPr>
        <w:t xml:space="preserve">##  [7] "Sausage, Brown Sauce"         "Tuna, Cucumber"              </w:t>
      </w:r>
      <w:r>
        <w:br/>
      </w:r>
      <w:r>
        <w:rPr>
          <w:rStyle w:val="VerbatimChar"/>
        </w:rPr>
        <w:t xml:space="preserve">##  [9] "Prawn, Mayo"                  "Ham, Cheese"                 </w:t>
      </w:r>
      <w:r>
        <w:br/>
      </w:r>
      <w:r>
        <w:rPr>
          <w:rStyle w:val="VerbatimChar"/>
        </w:rPr>
        <w:t xml:space="preserve">## [11] "Prawn, Mayo"                  "Cheese, Tomato"              </w:t>
      </w:r>
      <w:r>
        <w:br/>
      </w:r>
      <w:r>
        <w:rPr>
          <w:rStyle w:val="VerbatimChar"/>
        </w:rPr>
        <w:t xml:space="preserve">## [13] "Tuna, Cucumber"               "Ham, Egg"                    </w:t>
      </w:r>
      <w:r>
        <w:br/>
      </w:r>
      <w:r>
        <w:rPr>
          <w:rStyle w:val="VerbatimChar"/>
        </w:rPr>
        <w:t xml:space="preserve">## [15] "Prawn, Mayo"                  "Chicken, Bacon"              </w:t>
      </w:r>
      <w:r>
        <w:br/>
      </w:r>
      <w:r>
        <w:rPr>
          <w:rStyle w:val="VerbatimChar"/>
        </w:rPr>
        <w:t xml:space="preserve">## [17] "Ham, Mayo"                    "Ham, Salad"                  </w:t>
      </w:r>
      <w:r>
        <w:br/>
      </w:r>
      <w:r>
        <w:rPr>
          <w:rStyle w:val="VerbatimChar"/>
        </w:rPr>
        <w:t xml:space="preserve">## [19] "Cheese, Mayo"                 "Ham, Cheese"                 </w:t>
      </w:r>
      <w:r>
        <w:br/>
      </w:r>
      <w:r>
        <w:rPr>
          <w:rStyle w:val="VerbatimChar"/>
        </w:rPr>
        <w:t>## [21] "Breakfast"                    "Bacon, Lettuce, Tomato (BLT)"</w:t>
      </w:r>
      <w:r>
        <w:br/>
      </w:r>
      <w:r>
        <w:rPr>
          <w:rStyle w:val="VerbatimChar"/>
        </w:rPr>
        <w:t>## [23] "Ham, Mayo"                    "Ham, Egg"</w:t>
      </w:r>
    </w:p>
    <w:p w14:paraId="4E44B873" w14:textId="77777777" w:rsidR="00DE28FD" w:rsidRDefault="00DE28FD">
      <w:pPr>
        <w:pStyle w:val="Heading2"/>
      </w:pPr>
      <w:bookmarkStart w:id="3" w:name="X45552a1cc0c7daa23d421c87ed008d9fa202414"/>
      <w:bookmarkEnd w:id="2"/>
    </w:p>
    <w:p w14:paraId="55A73B64" w14:textId="0B9E47A5" w:rsidR="00DE28FD" w:rsidRDefault="00DE28FD">
      <w:pPr>
        <w:pStyle w:val="Heading2"/>
      </w:pPr>
    </w:p>
    <w:p w14:paraId="522F3006" w14:textId="77777777" w:rsidR="00DE28FD" w:rsidRPr="00DE28FD" w:rsidRDefault="00DE28FD" w:rsidP="00DE28FD">
      <w:pPr>
        <w:pStyle w:val="BodyText"/>
      </w:pPr>
    </w:p>
    <w:p w14:paraId="3DC8D965" w14:textId="77524106" w:rsidR="00DE28FD" w:rsidRPr="00DE28FD" w:rsidRDefault="00000000" w:rsidP="00DE28FD">
      <w:pPr>
        <w:pStyle w:val="Heading2"/>
      </w:pPr>
      <w:r>
        <w:lastRenderedPageBreak/>
        <w:t xml:space="preserve">To obtain a bootstrap sample of the rows of the dataframe, you can use </w:t>
      </w:r>
      <w:r>
        <w:rPr>
          <w:rStyle w:val="VerbatimChar"/>
        </w:rPr>
        <w:t>data[sample(seq_len(nrow(data)), replace = TRUE)</w:t>
      </w:r>
      <w:proofErr w:type="gramStart"/>
      <w:r>
        <w:rPr>
          <w:rStyle w:val="VerbatimChar"/>
        </w:rPr>
        <w:t>, ]</w:t>
      </w:r>
      <w:bookmarkStart w:id="4" w:name="X50d4b74e54e1e3d36c133633af28a4a9a44920d"/>
      <w:bookmarkEnd w:id="3"/>
      <w:proofErr w:type="gramEnd"/>
    </w:p>
    <w:p w14:paraId="732716A1" w14:textId="21B98200" w:rsidR="008B02EE" w:rsidRDefault="00000000">
      <w:pPr>
        <w:pStyle w:val="Heading2"/>
      </w:pPr>
      <w:r>
        <w:t>To generate 10,000 bootstrap samples and find the correlation</w:t>
      </w:r>
    </w:p>
    <w:p w14:paraId="3D9C0A03" w14:textId="77777777" w:rsidR="008B02EE" w:rsidRDefault="00000000">
      <w:pPr>
        <w:pStyle w:val="SourceCode"/>
      </w:pPr>
      <w:r>
        <w:rPr>
          <w:rStyle w:val="NormalTok"/>
        </w:rPr>
        <w:t xml:space="preserve">bootco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) </w:t>
      </w:r>
      <w:r>
        <w:rPr>
          <w:rStyle w:val="CommentTok"/>
        </w:rPr>
        <w:t># initializing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bootsample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seq_len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ata))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 xml:space="preserve">  bootcorr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bootsample</w:t>
      </w:r>
      <w:r>
        <w:rPr>
          <w:rStyle w:val="SpecialCharTok"/>
        </w:rPr>
        <w:t>$</w:t>
      </w:r>
      <w:r>
        <w:rPr>
          <w:rStyle w:val="NormalTok"/>
        </w:rPr>
        <w:t>EnergyContent..kCal., bootsample</w:t>
      </w:r>
      <w:r>
        <w:rPr>
          <w:rStyle w:val="SpecialCharTok"/>
        </w:rPr>
        <w:t>$</w:t>
      </w:r>
      <w:r>
        <w:rPr>
          <w:rStyle w:val="NormalTok"/>
        </w:rPr>
        <w:t>Carbon.footprint..g.CO2.eq..)</w:t>
      </w:r>
      <w:r>
        <w:br/>
      </w:r>
      <w:r>
        <w:rPr>
          <w:rStyle w:val="NormalTok"/>
        </w:rPr>
        <w:t>}</w:t>
      </w:r>
    </w:p>
    <w:p w14:paraId="2638E1BE" w14:textId="77777777" w:rsidR="008B02EE" w:rsidRDefault="00000000">
      <w:pPr>
        <w:pStyle w:val="Heading2"/>
      </w:pPr>
      <w:bookmarkStart w:id="5" w:name="X55c3edcf4e315b95ee6255fc21328126f9c91ec"/>
      <w:bookmarkEnd w:id="4"/>
      <w:r>
        <w:t>To obtain summary of the correlation coefficients from the bootstrap samples</w:t>
      </w:r>
    </w:p>
    <w:p w14:paraId="6F3908E4" w14:textId="77777777" w:rsidR="008B02EE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 xml:space="preserve">(bootcorr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14:paraId="7A170EFB" w14:textId="77777777" w:rsidR="008B02EE" w:rsidRDefault="00000000"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>## 0.2610255 0.8379493</w:t>
      </w:r>
      <w:bookmarkEnd w:id="5"/>
    </w:p>
    <w:sectPr w:rsidR="008B02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AE0158" w14:textId="77777777" w:rsidR="004B3370" w:rsidRDefault="004B3370">
      <w:pPr>
        <w:spacing w:after="0"/>
      </w:pPr>
      <w:r>
        <w:separator/>
      </w:r>
    </w:p>
  </w:endnote>
  <w:endnote w:type="continuationSeparator" w:id="0">
    <w:p w14:paraId="747257F0" w14:textId="77777777" w:rsidR="004B3370" w:rsidRDefault="004B33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FBBF6" w14:textId="77777777" w:rsidR="004B3370" w:rsidRDefault="004B3370">
      <w:r>
        <w:separator/>
      </w:r>
    </w:p>
  </w:footnote>
  <w:footnote w:type="continuationSeparator" w:id="0">
    <w:p w14:paraId="12B97A92" w14:textId="77777777" w:rsidR="004B3370" w:rsidRDefault="004B33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33825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114531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B02EE"/>
    <w:rsid w:val="004B3370"/>
    <w:rsid w:val="008B02EE"/>
    <w:rsid w:val="00DE28F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9EC29DC"/>
  <w15:docId w15:val="{4BC3D952-54C0-8444-AE2C-C439777C4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03</Words>
  <Characters>1732</Characters>
  <Application>Microsoft Office Word</Application>
  <DocSecurity>0</DocSecurity>
  <Lines>14</Lines>
  <Paragraphs>4</Paragraphs>
  <ScaleCrop>false</ScaleCrop>
  <Company/>
  <LinksUpToDate>false</LinksUpToDate>
  <CharactersWithSpaces>2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06T14:46:00Z</dcterms:created>
  <dcterms:modified xsi:type="dcterms:W3CDTF">2022-07-06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6</vt:lpwstr>
  </property>
  <property fmtid="{D5CDD505-2E9C-101B-9397-08002B2CF9AE}" pid="3" name="output">
    <vt:lpwstr>word_document</vt:lpwstr>
  </property>
</Properties>
</file>